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A9827" w14:textId="1EBD0B54" w:rsidR="00AF4A47" w:rsidRDefault="006D32C4" w:rsidP="00AF4A47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randon Phillips </w:t>
      </w:r>
    </w:p>
    <w:p w14:paraId="5568501C" w14:textId="6748120E" w:rsidR="006D32C4" w:rsidRDefault="006D32C4" w:rsidP="006D32C4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oject State</w:t>
      </w:r>
    </w:p>
    <w:p w14:paraId="414C331E" w14:textId="77777777" w:rsidR="004B474C" w:rsidRDefault="006D32C4" w:rsidP="004B474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D32C4">
        <w:rPr>
          <w:rFonts w:cstheme="minorHAnsi"/>
          <w:sz w:val="24"/>
          <w:szCs w:val="24"/>
        </w:rPr>
        <w:t>Describe any problems encountered in your implementation for this project.</w:t>
      </w:r>
    </w:p>
    <w:p w14:paraId="7CE74A27" w14:textId="23289FF5" w:rsidR="004B474C" w:rsidRPr="004B474C" w:rsidRDefault="006D32C4" w:rsidP="004B474C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4B474C">
        <w:rPr>
          <w:rFonts w:cstheme="minorHAnsi"/>
          <w:sz w:val="24"/>
          <w:szCs w:val="24"/>
        </w:rPr>
        <w:t xml:space="preserve">In this project, I had issues </w:t>
      </w:r>
      <w:r w:rsidR="004B474C" w:rsidRPr="004B474C">
        <w:rPr>
          <w:rFonts w:cstheme="minorHAnsi"/>
          <w:sz w:val="24"/>
          <w:szCs w:val="24"/>
        </w:rPr>
        <w:t xml:space="preserve">with segmentation faults that generally originated because I was accessing my elements at 0. I also ran into a bracket issues inside of my Dijkstra’s implementation where my code was running the wrong if else statement and never entering the </w:t>
      </w:r>
      <w:proofErr w:type="spellStart"/>
      <w:proofErr w:type="gramStart"/>
      <w:r w:rsidR="004B474C" w:rsidRPr="004B474C">
        <w:rPr>
          <w:rFonts w:cstheme="minorHAnsi"/>
          <w:sz w:val="24"/>
          <w:szCs w:val="24"/>
        </w:rPr>
        <w:t>DecreaseKey</w:t>
      </w:r>
      <w:proofErr w:type="spellEnd"/>
      <w:r w:rsidR="004B474C" w:rsidRPr="004B474C">
        <w:rPr>
          <w:rFonts w:cstheme="minorHAnsi"/>
          <w:sz w:val="24"/>
          <w:szCs w:val="24"/>
        </w:rPr>
        <w:t>(</w:t>
      </w:r>
      <w:proofErr w:type="gramEnd"/>
      <w:r w:rsidR="004B474C" w:rsidRPr="004B474C">
        <w:rPr>
          <w:rFonts w:cstheme="minorHAnsi"/>
          <w:sz w:val="24"/>
          <w:szCs w:val="24"/>
        </w:rPr>
        <w:t>) loop</w:t>
      </w:r>
      <w:r w:rsidR="0060096B">
        <w:rPr>
          <w:rFonts w:cstheme="minorHAnsi"/>
          <w:sz w:val="24"/>
          <w:szCs w:val="24"/>
        </w:rPr>
        <w:t xml:space="preserve">. I also had an issue where I had a typo in my </w:t>
      </w:r>
      <w:proofErr w:type="spellStart"/>
      <w:r w:rsidR="0060096B">
        <w:rPr>
          <w:rFonts w:cstheme="minorHAnsi"/>
          <w:sz w:val="24"/>
          <w:szCs w:val="24"/>
        </w:rPr>
        <w:t>makefile</w:t>
      </w:r>
      <w:proofErr w:type="spellEnd"/>
      <w:r w:rsidR="0060096B">
        <w:rPr>
          <w:rFonts w:cstheme="minorHAnsi"/>
          <w:sz w:val="24"/>
          <w:szCs w:val="24"/>
        </w:rPr>
        <w:t xml:space="preserve"> executable. </w:t>
      </w:r>
      <w:r w:rsidR="00D01817">
        <w:rPr>
          <w:rFonts w:cstheme="minorHAnsi"/>
          <w:sz w:val="24"/>
          <w:szCs w:val="24"/>
        </w:rPr>
        <w:t xml:space="preserve">I also ran into issues where my keys </w:t>
      </w:r>
      <w:r w:rsidR="008F401B">
        <w:rPr>
          <w:rFonts w:cstheme="minorHAnsi"/>
          <w:sz w:val="24"/>
          <w:szCs w:val="24"/>
        </w:rPr>
        <w:t>were not</w:t>
      </w:r>
      <w:r w:rsidR="00D01817">
        <w:rPr>
          <w:rFonts w:cstheme="minorHAnsi"/>
          <w:sz w:val="24"/>
          <w:szCs w:val="24"/>
        </w:rPr>
        <w:t xml:space="preserve"> being updated, but through lot of bug checking I found I misplaced the print </w:t>
      </w:r>
      <w:r w:rsidR="00AA634A">
        <w:rPr>
          <w:rFonts w:cstheme="minorHAnsi"/>
          <w:sz w:val="24"/>
          <w:szCs w:val="24"/>
        </w:rPr>
        <w:t>statement,</w:t>
      </w:r>
      <w:r w:rsidR="00D01817">
        <w:rPr>
          <w:rFonts w:cstheme="minorHAnsi"/>
          <w:sz w:val="24"/>
          <w:szCs w:val="24"/>
        </w:rPr>
        <w:t xml:space="preserve"> and they were indeed changing</w:t>
      </w:r>
      <w:r w:rsidR="001A32BC">
        <w:rPr>
          <w:rFonts w:cstheme="minorHAnsi"/>
          <w:sz w:val="24"/>
          <w:szCs w:val="24"/>
        </w:rPr>
        <w:t xml:space="preserve"> just not printing</w:t>
      </w:r>
      <w:r w:rsidR="008F401B">
        <w:rPr>
          <w:rFonts w:cstheme="minorHAnsi"/>
          <w:sz w:val="24"/>
          <w:szCs w:val="24"/>
        </w:rPr>
        <w:t xml:space="preserve"> at the right time.</w:t>
      </w:r>
    </w:p>
    <w:p w14:paraId="44A95292" w14:textId="77777777" w:rsidR="004B474C" w:rsidRDefault="004B474C" w:rsidP="004B474C">
      <w:pPr>
        <w:pStyle w:val="ListParagraph"/>
        <w:rPr>
          <w:rFonts w:cstheme="minorHAnsi"/>
          <w:sz w:val="24"/>
          <w:szCs w:val="24"/>
        </w:rPr>
      </w:pPr>
    </w:p>
    <w:p w14:paraId="624EFA0F" w14:textId="77777777" w:rsidR="004B474C" w:rsidRDefault="006D32C4" w:rsidP="004B474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B474C">
        <w:rPr>
          <w:rFonts w:cstheme="minorHAnsi"/>
          <w:sz w:val="24"/>
          <w:szCs w:val="24"/>
        </w:rPr>
        <w:t>Describe any known bugs and/or incomplete query implementation for this project.</w:t>
      </w:r>
    </w:p>
    <w:p w14:paraId="69EEA1E6" w14:textId="36358018" w:rsidR="004B474C" w:rsidRPr="004B474C" w:rsidRDefault="004B474C" w:rsidP="004B474C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4B474C">
        <w:rPr>
          <w:rFonts w:cstheme="minorHAnsi"/>
          <w:sz w:val="24"/>
          <w:szCs w:val="24"/>
        </w:rPr>
        <w:t>The code now currently compiles and other than failed test case</w:t>
      </w:r>
      <w:r w:rsidR="00D01817">
        <w:rPr>
          <w:rFonts w:cstheme="minorHAnsi"/>
          <w:sz w:val="24"/>
          <w:szCs w:val="24"/>
        </w:rPr>
        <w:t xml:space="preserve"> 16</w:t>
      </w:r>
      <w:r w:rsidRPr="004B474C">
        <w:rPr>
          <w:rFonts w:cstheme="minorHAnsi"/>
          <w:sz w:val="24"/>
          <w:szCs w:val="24"/>
        </w:rPr>
        <w:t>, there should be little to no bugs in my code. The only known bugs are regarding the test cases</w:t>
      </w:r>
      <w:r w:rsidR="00D01817">
        <w:rPr>
          <w:rFonts w:cstheme="minorHAnsi"/>
          <w:sz w:val="24"/>
          <w:szCs w:val="24"/>
        </w:rPr>
        <w:t xml:space="preserve"> are from test 16 which using long integers which causes my int variables to not function properly. </w:t>
      </w:r>
    </w:p>
    <w:p w14:paraId="562AE7A8" w14:textId="7D932DE8" w:rsidR="006D32C4" w:rsidRDefault="006D32C4" w:rsidP="006D32C4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B474C">
        <w:rPr>
          <w:rFonts w:cstheme="minorHAnsi"/>
          <w:sz w:val="24"/>
          <w:szCs w:val="24"/>
        </w:rPr>
        <w:t xml:space="preserve"> While this project is to be complete individually, describe any </w:t>
      </w:r>
      <w:r w:rsidR="004B474C" w:rsidRPr="004B474C">
        <w:rPr>
          <w:rFonts w:cstheme="minorHAnsi"/>
          <w:sz w:val="24"/>
          <w:szCs w:val="24"/>
        </w:rPr>
        <w:t>significant</w:t>
      </w:r>
      <w:r w:rsidRPr="004B474C">
        <w:rPr>
          <w:rFonts w:cstheme="minorHAnsi"/>
          <w:sz w:val="24"/>
          <w:szCs w:val="24"/>
        </w:rPr>
        <w:t xml:space="preserve"> interactions with</w:t>
      </w:r>
      <w:r w:rsidR="004B474C">
        <w:rPr>
          <w:rFonts w:cstheme="minorHAnsi"/>
          <w:sz w:val="24"/>
          <w:szCs w:val="24"/>
        </w:rPr>
        <w:t xml:space="preserve"> </w:t>
      </w:r>
      <w:r w:rsidRPr="004B474C">
        <w:rPr>
          <w:rFonts w:cstheme="minorHAnsi"/>
          <w:sz w:val="24"/>
          <w:szCs w:val="24"/>
        </w:rPr>
        <w:t>anyone (peers or otherwise) that may have occurred.</w:t>
      </w:r>
      <w:r w:rsidR="004B474C" w:rsidRPr="004B474C">
        <w:rPr>
          <w:rFonts w:cstheme="minorHAnsi"/>
          <w:sz w:val="24"/>
          <w:szCs w:val="24"/>
        </w:rPr>
        <w:t xml:space="preserve"> </w:t>
      </w:r>
    </w:p>
    <w:p w14:paraId="12551EAF" w14:textId="2F9B4648" w:rsidR="004B474C" w:rsidRPr="004B474C" w:rsidRDefault="0060096B" w:rsidP="004B474C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most significant interaction that I had between others were with your code and watching the videos</w:t>
      </w:r>
      <w:r w:rsidR="00D01817">
        <w:rPr>
          <w:rFonts w:cstheme="minorHAnsi"/>
          <w:sz w:val="24"/>
          <w:szCs w:val="24"/>
        </w:rPr>
        <w:t xml:space="preserve"> and lectures surrounding the code and how it works as a fluid program</w:t>
      </w:r>
      <w:r>
        <w:rPr>
          <w:rFonts w:cstheme="minorHAnsi"/>
          <w:sz w:val="24"/>
          <w:szCs w:val="24"/>
        </w:rPr>
        <w:t xml:space="preserve">. </w:t>
      </w:r>
    </w:p>
    <w:p w14:paraId="4705F8EA" w14:textId="74E5C747" w:rsidR="006D32C4" w:rsidRPr="004B474C" w:rsidRDefault="006D32C4" w:rsidP="004B474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4B474C">
        <w:rPr>
          <w:rFonts w:cstheme="minorHAnsi"/>
          <w:sz w:val="24"/>
          <w:szCs w:val="24"/>
        </w:rPr>
        <w:t>Cite any external books, and/or websites used or referenced.</w:t>
      </w:r>
    </w:p>
    <w:p w14:paraId="37502D90" w14:textId="318184CF" w:rsidR="00E30545" w:rsidRPr="00E30545" w:rsidRDefault="0060096B" w:rsidP="00E3054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only external source I had used was your examples of code and I was able to manipulate it to create my own</w:t>
      </w:r>
      <w:r w:rsidR="00423FEC">
        <w:rPr>
          <w:rFonts w:cstheme="minorHAnsi"/>
          <w:sz w:val="24"/>
          <w:szCs w:val="24"/>
        </w:rPr>
        <w:t>. I used a portion of the book to verify pseudocode</w:t>
      </w:r>
      <w:r w:rsidR="00E30545">
        <w:rPr>
          <w:rFonts w:cstheme="minorHAnsi"/>
          <w:sz w:val="24"/>
          <w:szCs w:val="24"/>
        </w:rPr>
        <w:t xml:space="preserve"> and to double check calculations and information</w:t>
      </w:r>
      <w:r w:rsidR="00423FEC">
        <w:rPr>
          <w:rFonts w:cstheme="minorHAnsi"/>
          <w:sz w:val="24"/>
          <w:szCs w:val="24"/>
        </w:rPr>
        <w:t>.</w:t>
      </w:r>
      <w:r w:rsidR="00E30545">
        <w:rPr>
          <w:rFonts w:cstheme="minorHAnsi"/>
          <w:sz w:val="24"/>
          <w:szCs w:val="24"/>
        </w:rPr>
        <w:t xml:space="preserve"> But there was no outside book or website I referenced for this project. </w:t>
      </w:r>
    </w:p>
    <w:p w14:paraId="4D0A4D15" w14:textId="77777777" w:rsidR="00E30545" w:rsidRDefault="006D32C4" w:rsidP="0031795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60096B">
        <w:rPr>
          <w:rFonts w:cstheme="minorHAnsi"/>
          <w:sz w:val="24"/>
          <w:szCs w:val="24"/>
        </w:rPr>
        <w:t>A screen shot from your version control system showing commits over the development period</w:t>
      </w:r>
      <w:r w:rsidR="004B474C" w:rsidRPr="0060096B">
        <w:rPr>
          <w:rFonts w:cstheme="minorHAnsi"/>
          <w:sz w:val="24"/>
          <w:szCs w:val="24"/>
        </w:rPr>
        <w:t xml:space="preserve"> </w:t>
      </w:r>
      <w:r w:rsidRPr="0060096B">
        <w:rPr>
          <w:rFonts w:cstheme="minorHAnsi"/>
          <w:sz w:val="24"/>
          <w:szCs w:val="24"/>
        </w:rPr>
        <w:t>of this proje</w:t>
      </w:r>
      <w:r w:rsidR="0031795C">
        <w:rPr>
          <w:rFonts w:cstheme="minorHAnsi"/>
          <w:sz w:val="24"/>
          <w:szCs w:val="24"/>
        </w:rPr>
        <w:t>ct</w:t>
      </w:r>
    </w:p>
    <w:p w14:paraId="55350682" w14:textId="22CC1DC2" w:rsidR="00E30545" w:rsidRDefault="00E30545" w:rsidP="00E3054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(included in </w:t>
      </w:r>
      <w:proofErr w:type="spellStart"/>
      <w:r>
        <w:rPr>
          <w:rFonts w:cstheme="minorHAnsi"/>
          <w:sz w:val="24"/>
          <w:szCs w:val="24"/>
        </w:rPr>
        <w:t>gradescope</w:t>
      </w:r>
      <w:proofErr w:type="spellEnd"/>
      <w:r>
        <w:rPr>
          <w:rFonts w:cstheme="minorHAnsi"/>
          <w:sz w:val="24"/>
          <w:szCs w:val="24"/>
        </w:rPr>
        <w:t xml:space="preserve"> upload </w:t>
      </w:r>
      <w:r w:rsidR="00D711A6">
        <w:rPr>
          <w:rFonts w:cstheme="minorHAnsi"/>
          <w:sz w:val="24"/>
          <w:szCs w:val="24"/>
        </w:rPr>
        <w:t>in case</w:t>
      </w:r>
      <w:r>
        <w:rPr>
          <w:rFonts w:cstheme="minorHAnsi"/>
          <w:sz w:val="24"/>
          <w:szCs w:val="24"/>
        </w:rPr>
        <w:t xml:space="preserve"> there is difficulty seeing my history)</w:t>
      </w:r>
    </w:p>
    <w:p w14:paraId="2831DF66" w14:textId="3E476D33" w:rsidR="0060096B" w:rsidRPr="00E30545" w:rsidRDefault="00E30545" w:rsidP="00E30545">
      <w:pPr>
        <w:ind w:left="360"/>
        <w:rPr>
          <w:rFonts w:cstheme="min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E2BECB5" wp14:editId="2539D41F">
            <wp:extent cx="5972175" cy="359480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204" cy="3611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0096B" w:rsidRPr="00E305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07AE7"/>
    <w:multiLevelType w:val="hybridMultilevel"/>
    <w:tmpl w:val="0366B2EA"/>
    <w:lvl w:ilvl="0" w:tplc="56FEE8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C824B4"/>
    <w:multiLevelType w:val="hybridMultilevel"/>
    <w:tmpl w:val="7690F94A"/>
    <w:lvl w:ilvl="0" w:tplc="2E42057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sDQ0MLY0NTQzMjNS0lEKTi0uzszPAykwrgUASR+u2SwAAAA="/>
  </w:docVars>
  <w:rsids>
    <w:rsidRoot w:val="00AF4A47"/>
    <w:rsid w:val="001A32BC"/>
    <w:rsid w:val="0031795C"/>
    <w:rsid w:val="00423FEC"/>
    <w:rsid w:val="004B1B46"/>
    <w:rsid w:val="004B474C"/>
    <w:rsid w:val="00552C09"/>
    <w:rsid w:val="0060096B"/>
    <w:rsid w:val="006D32C4"/>
    <w:rsid w:val="007F179B"/>
    <w:rsid w:val="008F401B"/>
    <w:rsid w:val="00963A6D"/>
    <w:rsid w:val="00AA634A"/>
    <w:rsid w:val="00AF3E4B"/>
    <w:rsid w:val="00AF4A47"/>
    <w:rsid w:val="00D01817"/>
    <w:rsid w:val="00D100AB"/>
    <w:rsid w:val="00D711A6"/>
    <w:rsid w:val="00E22C98"/>
    <w:rsid w:val="00E30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356ED"/>
  <w15:chartTrackingRefBased/>
  <w15:docId w15:val="{5D7147D8-CFF8-4744-93D3-DA435A8F5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32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rhan nebi</dc:creator>
  <cp:keywords/>
  <dc:description/>
  <cp:lastModifiedBy>Brandon Phillips (Student)</cp:lastModifiedBy>
  <cp:revision>16</cp:revision>
  <cp:lastPrinted>2021-04-22T01:15:00Z</cp:lastPrinted>
  <dcterms:created xsi:type="dcterms:W3CDTF">2021-04-21T20:05:00Z</dcterms:created>
  <dcterms:modified xsi:type="dcterms:W3CDTF">2021-04-22T01:15:00Z</dcterms:modified>
</cp:coreProperties>
</file>